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559F97A" w14:textId="7C7DA3B9" w:rsidR="00C121DC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593A0A">
        <w:rPr>
          <w:b/>
          <w:sz w:val="28"/>
          <w:szCs w:val="28"/>
          <w:lang w:val="sr-Latn-BA"/>
        </w:rPr>
        <w:t>2</w:t>
      </w:r>
      <w:r w:rsidR="00C121DC">
        <w:rPr>
          <w:b/>
          <w:sz w:val="28"/>
          <w:szCs w:val="28"/>
          <w:lang w:val="sr-Latn-BA"/>
        </w:rPr>
        <w:t>7.</w:t>
      </w:r>
      <w:r w:rsidR="00593A0A">
        <w:rPr>
          <w:b/>
          <w:sz w:val="28"/>
          <w:szCs w:val="28"/>
          <w:lang w:val="sr-Latn-BA"/>
        </w:rPr>
        <w:t>4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3057B5BA" w14:textId="77777777" w:rsidR="00F87017" w:rsidRDefault="00F87017" w:rsidP="00F87017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19</w:t>
      </w:r>
    </w:p>
    <w:p w14:paraId="2FE35D0A" w14:textId="77777777" w:rsidR="00F87017" w:rsidRDefault="00F87017" w:rsidP="00F87017">
      <w:pPr>
        <w:rPr>
          <w:sz w:val="24"/>
          <w:szCs w:val="24"/>
          <w:lang w:val="sr-Latn-RS"/>
        </w:rPr>
      </w:pP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F87017" w:rsidRPr="00963B41" w14:paraId="40A0F0E3" w14:textId="77777777" w:rsidTr="0027525C">
        <w:tc>
          <w:tcPr>
            <w:tcW w:w="1248" w:type="dxa"/>
            <w:vMerge w:val="restart"/>
            <w:vAlign w:val="center"/>
          </w:tcPr>
          <w:p w14:paraId="40751283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654092C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0F0D82B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2A1B4C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F87017" w:rsidRPr="00963B41" w14:paraId="1D03804F" w14:textId="77777777" w:rsidTr="0027525C">
        <w:tc>
          <w:tcPr>
            <w:tcW w:w="1248" w:type="dxa"/>
            <w:vMerge/>
          </w:tcPr>
          <w:p w14:paraId="7946101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0FE494E8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314BA4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B7BC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A8630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CEB6160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963B41" w14:paraId="3DD81111" w14:textId="77777777" w:rsidTr="0027525C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2A5E27D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92B7ECE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4AC8FE9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A6DA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6222BE6D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5581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440D240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72B3B04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6083DD9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D928C6" w14:paraId="6E420958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89A7" w14:textId="77777777" w:rsidR="00F87017" w:rsidRPr="005C577A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07/20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4824A" w14:textId="77777777" w:rsidR="00F87017" w:rsidRPr="005C577A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Kojić I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3AAE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1156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CC7D7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5468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5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1D055" w14:textId="77777777" w:rsidR="00F87017" w:rsidRPr="005C577A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F87017" w:rsidRPr="00D928C6" w14:paraId="32DEAA80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D6535" w14:textId="77777777" w:rsidR="00F87017" w:rsidRPr="005C577A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74/202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A65A" w14:textId="77777777" w:rsidR="00F87017" w:rsidRPr="005C577A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Debeljak Slađ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AAD87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DDEC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8452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12B0" w14:textId="777777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5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95B2" w14:textId="77777777" w:rsidR="00F87017" w:rsidRPr="005C577A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</w:tbl>
    <w:p w14:paraId="233FCC5D" w14:textId="77777777" w:rsidR="00F87017" w:rsidRDefault="00F87017" w:rsidP="00F87017">
      <w:pPr>
        <w:rPr>
          <w:sz w:val="24"/>
          <w:szCs w:val="24"/>
          <w:lang w:val="sr-Latn-RS"/>
        </w:rPr>
      </w:pPr>
    </w:p>
    <w:p w14:paraId="7C9D0F0F" w14:textId="77777777" w:rsidR="00F87017" w:rsidRPr="00796795" w:rsidRDefault="00F87017" w:rsidP="004C7C79">
      <w:pPr>
        <w:rPr>
          <w:b/>
          <w:sz w:val="28"/>
          <w:szCs w:val="28"/>
          <w:lang w:val="sr-Latn-BA"/>
        </w:rPr>
      </w:pP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8F39E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55190A3E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987/</w:t>
            </w:r>
            <w:r w:rsidR="00593A0A">
              <w:rPr>
                <w:color w:val="000000"/>
                <w:sz w:val="24"/>
                <w:szCs w:val="24"/>
                <w:lang w:val="sr-Latn-BA"/>
              </w:rPr>
              <w:t>20</w:t>
            </w:r>
            <w:r w:rsidRPr="005C577A">
              <w:rPr>
                <w:color w:val="000000"/>
                <w:sz w:val="24"/>
                <w:szCs w:val="24"/>
                <w:lang w:val="sr-Latn-BA"/>
              </w:rPr>
              <w:t>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4D3C6F7A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 w:rsidRPr="005C577A">
              <w:rPr>
                <w:color w:val="000000"/>
                <w:sz w:val="24"/>
                <w:szCs w:val="24"/>
                <w:lang w:val="sr-Latn-RS"/>
              </w:rPr>
              <w:t>Rašuo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3D4830DC" w:rsidR="009E3AD9" w:rsidRPr="005C577A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CF2A19" w:rsidRPr="005C577A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6C1CA9F0" w:rsidR="009E3AD9" w:rsidRPr="005C577A" w:rsidRDefault="00593A0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93A0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4127518D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593A0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Pr="005C577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34109180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0881367" w:rsidR="009E3AD9" w:rsidRPr="005C577A" w:rsidRDefault="00CF2A1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C30F72" w:rsidRPr="00D928C6" w14:paraId="632EF4D1" w14:textId="77777777" w:rsidTr="005C577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D569" w14:textId="3DA85B12" w:rsidR="00C30F72" w:rsidRPr="005C577A" w:rsidRDefault="00593A0A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45/20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C3CF" w14:textId="4A1D3E6D" w:rsidR="00C30F72" w:rsidRPr="005C577A" w:rsidRDefault="00593A0A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rkić Niko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AB8D" w14:textId="5A837422" w:rsidR="00C30F72" w:rsidRPr="005C577A" w:rsidRDefault="00593A0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0CE0" w14:textId="1A0A884F" w:rsidR="00C30F72" w:rsidRPr="005C577A" w:rsidRDefault="00593A0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C03F" w14:textId="484338BA" w:rsidR="00C30F72" w:rsidRPr="005C577A" w:rsidRDefault="00593A0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06AF" w14:textId="65A8D1BA" w:rsidR="008F39EA" w:rsidRPr="005C577A" w:rsidRDefault="00593A0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1A3A" w14:textId="0E19DD54" w:rsidR="00C30F72" w:rsidRPr="005C577A" w:rsidRDefault="00593A0A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6BA227F1" w14:textId="77777777" w:rsidR="00593A0A" w:rsidRDefault="00593A0A" w:rsidP="00593A0A">
      <w:pPr>
        <w:rPr>
          <w:bCs/>
          <w:sz w:val="28"/>
          <w:szCs w:val="28"/>
          <w:lang w:val="sr-Latn-BA"/>
        </w:rPr>
      </w:pPr>
    </w:p>
    <w:p w14:paraId="03A867C9" w14:textId="7F3B9A12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</w:t>
      </w:r>
      <w:r w:rsidR="00593A0A">
        <w:rPr>
          <w:b/>
          <w:bCs/>
          <w:sz w:val="24"/>
          <w:szCs w:val="24"/>
          <w:lang w:val="sr-Latn-RS"/>
        </w:rPr>
        <w:t>ponedeljak</w:t>
      </w:r>
      <w:r w:rsidRPr="007C6BB8">
        <w:rPr>
          <w:b/>
          <w:bCs/>
          <w:sz w:val="24"/>
          <w:szCs w:val="24"/>
          <w:lang w:val="sr-Latn-RS"/>
        </w:rPr>
        <w:t xml:space="preserve">, </w:t>
      </w:r>
      <w:r w:rsidR="00593A0A">
        <w:rPr>
          <w:b/>
          <w:bCs/>
          <w:sz w:val="24"/>
          <w:szCs w:val="24"/>
          <w:lang w:val="sr-Latn-RS"/>
        </w:rPr>
        <w:t>4</w:t>
      </w:r>
      <w:r w:rsidR="005C577A">
        <w:rPr>
          <w:b/>
          <w:bCs/>
          <w:sz w:val="24"/>
          <w:szCs w:val="24"/>
          <w:lang w:val="sr-Latn-RS"/>
        </w:rPr>
        <w:t>.</w:t>
      </w:r>
      <w:r w:rsidR="00593A0A">
        <w:rPr>
          <w:b/>
          <w:bCs/>
          <w:sz w:val="24"/>
          <w:szCs w:val="24"/>
          <w:lang w:val="sr-Latn-RS"/>
        </w:rPr>
        <w:t>5</w:t>
      </w:r>
      <w:r w:rsidRPr="007C6BB8">
        <w:rPr>
          <w:b/>
          <w:bCs/>
          <w:sz w:val="24"/>
          <w:szCs w:val="24"/>
          <w:lang w:val="sr-Latn-RS"/>
        </w:rPr>
        <w:t>.2026. u 1</w:t>
      </w:r>
      <w:r w:rsidR="005C577A">
        <w:rPr>
          <w:b/>
          <w:bCs/>
          <w:sz w:val="24"/>
          <w:szCs w:val="24"/>
          <w:lang w:val="sr-Latn-RS"/>
        </w:rPr>
        <w:t>1</w:t>
      </w:r>
      <w:r w:rsidRPr="007C6BB8">
        <w:rPr>
          <w:b/>
          <w:bCs/>
          <w:sz w:val="24"/>
          <w:szCs w:val="24"/>
          <w:lang w:val="sr-Latn-RS"/>
        </w:rPr>
        <w:t xml:space="preserve"> h.</w:t>
      </w: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4B1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3A0A"/>
    <w:rsid w:val="00595AFC"/>
    <w:rsid w:val="00597F2F"/>
    <w:rsid w:val="005A3499"/>
    <w:rsid w:val="005A447E"/>
    <w:rsid w:val="005A77B3"/>
    <w:rsid w:val="005B42B9"/>
    <w:rsid w:val="005C01D0"/>
    <w:rsid w:val="005C04D0"/>
    <w:rsid w:val="005C577A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19CB"/>
    <w:rsid w:val="008D6686"/>
    <w:rsid w:val="008E00DE"/>
    <w:rsid w:val="008E29EE"/>
    <w:rsid w:val="008E2AC8"/>
    <w:rsid w:val="008E75A3"/>
    <w:rsid w:val="008F38F2"/>
    <w:rsid w:val="008F39EA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2481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4AC1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4238F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87017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5</cp:revision>
  <cp:lastPrinted>2019-11-14T16:12:00Z</cp:lastPrinted>
  <dcterms:created xsi:type="dcterms:W3CDTF">2023-09-20T14:08:00Z</dcterms:created>
  <dcterms:modified xsi:type="dcterms:W3CDTF">2026-04-30T08:03:00Z</dcterms:modified>
</cp:coreProperties>
</file>